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63BC" w:rsidRDefault="003C0605">
      <w:pPr>
        <w:pStyle w:val="FirstParagraph"/>
      </w:pPr>
      <w:bookmarkStart w:id="0" w:name="_GoBack"/>
      <w:bookmarkEnd w:id="0"/>
      <w:r>
        <w:rPr>
          <w:i/>
        </w:rPr>
        <w:t>There is no need to print off these articles. Please read the articles and answer the questions on a Separate sheet of notebook paper.</w:t>
      </w:r>
    </w:p>
    <w:p w:rsidR="003063BC" w:rsidRDefault="003C0605">
      <w:pPr>
        <w:pStyle w:val="BodyText"/>
      </w:pPr>
      <w:r>
        <w:t>Day 7: "Mali and African Empires: The Mali Empire" Lexile 820</w:t>
      </w:r>
    </w:p>
    <w:p w:rsidR="003063BC" w:rsidRDefault="003C0605">
      <w:pPr>
        <w:pStyle w:val="Compact"/>
        <w:numPr>
          <w:ilvl w:val="0"/>
          <w:numId w:val="3"/>
        </w:numPr>
      </w:pPr>
      <w:r>
        <w:t>Read the entire article and answer the given questions on a separate sheet of paper.</w:t>
      </w:r>
    </w:p>
    <w:p w:rsidR="003063BC" w:rsidRDefault="003C0605">
      <w:pPr>
        <w:pStyle w:val="Compact"/>
        <w:numPr>
          <w:ilvl w:val="0"/>
          <w:numId w:val="4"/>
        </w:numPr>
      </w:pPr>
      <w:r>
        <w:t>For multiple choice questions write the correct letter.</w:t>
      </w:r>
    </w:p>
    <w:p w:rsidR="003063BC" w:rsidRDefault="003C0605">
      <w:pPr>
        <w:pStyle w:val="Compact"/>
        <w:numPr>
          <w:ilvl w:val="0"/>
          <w:numId w:val="4"/>
        </w:numPr>
      </w:pPr>
      <w:r>
        <w:t>For question s #6, 7, and 10, use complete 7th grade sentences. (turn the question around) ReadWorks Non-fiction: M</w:t>
      </w:r>
      <w:r>
        <w:t>ali &amp; African Empires — The Mali Empire</w:t>
      </w:r>
    </w:p>
    <w:p w:rsidR="003063BC" w:rsidRDefault="003C0605">
      <w:pPr>
        <w:pStyle w:val="FirstParagraph"/>
      </w:pPr>
      <w:r>
        <w:t>Mali &amp; African Empires The Mali Empire</w:t>
      </w:r>
    </w:p>
    <w:p w:rsidR="003063BC" w:rsidRDefault="003C0605">
      <w:pPr>
        <w:pStyle w:val="BodyText"/>
      </w:pPr>
      <w:r>
        <w:t>Most African-Americans can trace their roots to the Western Sudan. This area in western Africa is about the size of the United States. In ancient times, three great empires’ rul</w:t>
      </w:r>
      <w:r>
        <w:t>ed most of the Western Sudan. One of them was known as the Mali Empire.</w:t>
      </w:r>
    </w:p>
    <w:p w:rsidR="003063BC" w:rsidRDefault="003C0605">
      <w:pPr>
        <w:pStyle w:val="BodyText"/>
      </w:pPr>
      <w:r>
        <w:t>The Malinke people of Mali ruled from about 1240 to 1500. Their empire covered the countries of Gambia, Mali, Guinea, Senegal, Burkina Faso, Niger and Mauritania. The first ruler, a ma</w:t>
      </w:r>
      <w:r>
        <w:t>n named Sundiata, became king in 1235 and made Niani the capital of his new empire. In 1312, a second ruler, named Mansa Musa took over. Under his rule, the Mali Empire grew and became very powerful. Mansa Musa greatly expanded the empire east. Timbuktu, o</w:t>
      </w:r>
      <w:r>
        <w:t>ne of the trading cities he took over, became a center of learning.</w:t>
      </w:r>
    </w:p>
    <w:p w:rsidR="003063BC" w:rsidRDefault="003C0605">
      <w:pPr>
        <w:pStyle w:val="BodyText"/>
      </w:pPr>
      <w:r>
        <w:t>Mansa Musa is also known for his efforts to encourage” people to practice Islam. Islam is the religion of Muslims. In 1324, he traveled to Mecca, the holy city of the Muslims. It is believ</w:t>
      </w:r>
      <w:r>
        <w:t>ed he traveled by camel in a huge caravan’ bearing gold and gifts. Mansa Musa brought back many skilled* people with him. One of them was an architect who designed houses of worship for Muslims, called mosques. They can be found today in Timbuktu and other</w:t>
      </w:r>
      <w:r>
        <w:t xml:space="preserve"> cities.</w:t>
      </w:r>
    </w:p>
    <w:p w:rsidR="003063BC" w:rsidRDefault="003C0605">
      <w:pPr>
        <w:pStyle w:val="BodyText"/>
      </w:pPr>
      <w:r>
        <w:t>Most people in the Mali Empire were successful farmers and herders. They prospered through trade within Africa and beyond. Despite Islam’s</w:t>
      </w:r>
    </w:p>
    <w:p w:rsidR="003063BC" w:rsidRDefault="003C0605">
      <w:pPr>
        <w:pStyle w:val="BodyText"/>
      </w:pPr>
      <w:r>
        <w:t>influence, most of the people continued to follow traditional? African beliefs.</w:t>
      </w:r>
    </w:p>
    <w:p w:rsidR="003063BC" w:rsidRDefault="003C0605">
      <w:pPr>
        <w:pStyle w:val="BodyText"/>
      </w:pPr>
      <w:r>
        <w:t>' empires — a group of natio</w:t>
      </w:r>
      <w:r>
        <w:t>ns or states under one ruler or government</w:t>
      </w:r>
    </w:p>
    <w:p w:rsidR="003063BC" w:rsidRDefault="003C0605">
      <w:pPr>
        <w:pStyle w:val="BodyText"/>
      </w:pPr>
      <w:r>
        <w:t>' encourage — to support; urge on</w:t>
      </w:r>
    </w:p>
    <w:p w:rsidR="003063BC" w:rsidRDefault="003C0605">
      <w:pPr>
        <w:numPr>
          <w:ilvl w:val="0"/>
          <w:numId w:val="5"/>
        </w:numPr>
      </w:pPr>
      <w:r>
        <w:t>caravan -- a group of merchants, pilgrims, or tourists traveling together for safely through difficult country</w:t>
      </w:r>
    </w:p>
    <w:p w:rsidR="003063BC" w:rsidRDefault="003C0605">
      <w:pPr>
        <w:numPr>
          <w:ilvl w:val="0"/>
          <w:numId w:val="5"/>
        </w:numPr>
      </w:pPr>
      <w:r>
        <w:t>skilled -- trained</w:t>
      </w:r>
    </w:p>
    <w:p w:rsidR="003063BC" w:rsidRDefault="003C0605">
      <w:pPr>
        <w:pStyle w:val="FirstParagraph"/>
      </w:pPr>
      <w:r>
        <w:t>° traditional — according to earlier styles or cu</w:t>
      </w:r>
      <w:r>
        <w:t>stoms, which have been handed down from generation to generation</w:t>
      </w:r>
    </w:p>
    <w:p w:rsidR="003063BC" w:rsidRDefault="003C0605">
      <w:pPr>
        <w:pStyle w:val="BodyText"/>
      </w:pPr>
      <w:r>
        <w:t>ReadWorks or THE SOLUTION TO READING COMPREHENSION s © 2012 ReadWorks®, Inc. Alll rights reserved.</w:t>
      </w:r>
    </w:p>
    <w:p w:rsidR="003063BC" w:rsidRDefault="003C0605">
      <w:pPr>
        <w:pStyle w:val="BodyText"/>
      </w:pPr>
      <w:r>
        <w:lastRenderedPageBreak/>
        <w:t>ReadWorks Non-fiction: Mali &amp; African Empires — The Mali Empire</w:t>
      </w:r>
    </w:p>
    <w:p w:rsidR="003063BC" w:rsidRDefault="003C0605">
      <w:pPr>
        <w:pStyle w:val="BodyText"/>
      </w:pPr>
      <w:r>
        <w:t>After Mansa Musa died, his s</w:t>
      </w:r>
      <w:r>
        <w:t>on became ruler of the empire. But no one could govern the empire as well as Mansa Musa. The Mali Empire eventually became weak and fell to the Songhai Empire. By 1500, the Songhai Empire</w:t>
      </w:r>
    </w:p>
    <w:p w:rsidR="003063BC" w:rsidRDefault="003C0605">
      <w:pPr>
        <w:pStyle w:val="BodyText"/>
      </w:pPr>
      <w:r>
        <w:t>controlled all of Mali’s territory.</w:t>
      </w:r>
    </w:p>
    <w:p w:rsidR="003063BC" w:rsidRDefault="003C0605">
      <w:pPr>
        <w:pStyle w:val="BodyText"/>
      </w:pPr>
      <w:r>
        <w:t>ReadWorks OFC] THE Soution To RE</w:t>
      </w:r>
      <w:r>
        <w:t>ADING COMPREHENSION a © 2012 ReadWorks®, Inc. All rights reserved. ReadWorks Questions: Mali &amp; African Empires - The Mali Empire</w:t>
      </w:r>
    </w:p>
    <w:p w:rsidR="003063BC" w:rsidRDefault="003C0605">
      <w:pPr>
        <w:pStyle w:val="BodyText"/>
      </w:pPr>
      <w:r>
        <w:t>Name:</w:t>
      </w:r>
    </w:p>
    <w:p w:rsidR="003063BC" w:rsidRDefault="003C0605">
      <w:pPr>
        <w:pStyle w:val="BodyText"/>
      </w:pPr>
      <w:r>
        <w:t>Date:</w:t>
      </w:r>
    </w:p>
    <w:p w:rsidR="003063BC" w:rsidRDefault="003C0605">
      <w:pPr>
        <w:pStyle w:val="Compact"/>
        <w:numPr>
          <w:ilvl w:val="0"/>
          <w:numId w:val="6"/>
        </w:numPr>
      </w:pPr>
      <w:r>
        <w:t>Which country was NOT part of the Mali Empire?</w:t>
      </w:r>
    </w:p>
    <w:p w:rsidR="003063BC" w:rsidRDefault="003C0605">
      <w:pPr>
        <w:pStyle w:val="FirstParagraph"/>
      </w:pPr>
      <w:r>
        <w:t>29009</w:t>
      </w:r>
    </w:p>
    <w:p w:rsidR="003063BC" w:rsidRDefault="003C0605">
      <w:pPr>
        <w:pStyle w:val="BodyText"/>
      </w:pPr>
      <w:r>
        <w:t>Gambia</w:t>
      </w:r>
    </w:p>
    <w:p w:rsidR="003063BC" w:rsidRDefault="003C0605">
      <w:pPr>
        <w:pStyle w:val="BodyText"/>
      </w:pPr>
      <w:r>
        <w:t>Senegal Chad</w:t>
      </w:r>
    </w:p>
    <w:p w:rsidR="003063BC" w:rsidRDefault="003C0605">
      <w:pPr>
        <w:pStyle w:val="BodyText"/>
      </w:pPr>
      <w:r>
        <w:t>Niger</w:t>
      </w:r>
    </w:p>
    <w:p w:rsidR="003063BC" w:rsidRDefault="003C0605">
      <w:pPr>
        <w:pStyle w:val="Compact"/>
        <w:numPr>
          <w:ilvl w:val="0"/>
          <w:numId w:val="7"/>
        </w:numPr>
      </w:pPr>
      <w:r>
        <w:t>Most people in the Mali Empire were successful</w:t>
      </w:r>
    </w:p>
    <w:p w:rsidR="003063BC" w:rsidRDefault="003C0605">
      <w:pPr>
        <w:pStyle w:val="FirstParagraph"/>
      </w:pPr>
      <w:r>
        <w:t>297”</w:t>
      </w:r>
    </w:p>
    <w:p w:rsidR="003063BC" w:rsidRDefault="003C0605">
      <w:pPr>
        <w:pStyle w:val="BodyText"/>
      </w:pPr>
      <w:r>
        <w:t>Muslims.</w:t>
      </w:r>
    </w:p>
    <w:p w:rsidR="003063BC" w:rsidRDefault="003C0605">
      <w:pPr>
        <w:pStyle w:val="BodyText"/>
      </w:pPr>
      <w:r>
        <w:t>camel traders. engineers.</w:t>
      </w:r>
    </w:p>
    <w:p w:rsidR="003063BC" w:rsidRDefault="003C0605">
      <w:pPr>
        <w:pStyle w:val="BodyText"/>
      </w:pPr>
      <w:r>
        <w:t>farmers and herders.</w:t>
      </w:r>
    </w:p>
    <w:p w:rsidR="003063BC" w:rsidRDefault="003C0605">
      <w:pPr>
        <w:pStyle w:val="Compact"/>
        <w:numPr>
          <w:ilvl w:val="0"/>
          <w:numId w:val="8"/>
        </w:numPr>
      </w:pPr>
      <w:r>
        <w:t>Who ruled first?</w:t>
      </w:r>
    </w:p>
    <w:p w:rsidR="003063BC" w:rsidRDefault="003C0605">
      <w:pPr>
        <w:pStyle w:val="FirstParagraph"/>
      </w:pPr>
      <w:r>
        <w:t>2009</w:t>
      </w:r>
    </w:p>
    <w:p w:rsidR="003063BC" w:rsidRDefault="003C0605">
      <w:pPr>
        <w:pStyle w:val="BodyText"/>
      </w:pPr>
      <w:r>
        <w:t>Mansa Musa</w:t>
      </w:r>
    </w:p>
    <w:p w:rsidR="003063BC" w:rsidRDefault="003C0605">
      <w:pPr>
        <w:pStyle w:val="BodyText"/>
      </w:pPr>
      <w:r>
        <w:t>Sundiata</w:t>
      </w:r>
    </w:p>
    <w:p w:rsidR="003063BC" w:rsidRDefault="003C0605">
      <w:pPr>
        <w:pStyle w:val="BodyText"/>
      </w:pPr>
      <w:r>
        <w:t>Mansa Musa’s grandfather Mansa Musa’s son</w:t>
      </w:r>
    </w:p>
    <w:p w:rsidR="003063BC" w:rsidRDefault="003C0605">
      <w:pPr>
        <w:pStyle w:val="Compact"/>
        <w:numPr>
          <w:ilvl w:val="0"/>
          <w:numId w:val="9"/>
        </w:numPr>
      </w:pPr>
      <w:r>
        <w:t>The rulers after Mansa Musa were as he was.</w:t>
      </w:r>
    </w:p>
    <w:p w:rsidR="003063BC" w:rsidRDefault="003C0605">
      <w:pPr>
        <w:pStyle w:val="FirstParagraph"/>
      </w:pPr>
      <w:r>
        <w:t>ao op</w:t>
      </w:r>
    </w:p>
    <w:p w:rsidR="003063BC" w:rsidRDefault="003C0605">
      <w:pPr>
        <w:pStyle w:val="BodyText"/>
      </w:pPr>
      <w:r>
        <w:t>as good not as</w:t>
      </w:r>
      <w:r>
        <w:t xml:space="preserve"> good</w:t>
      </w:r>
    </w:p>
    <w:p w:rsidR="003063BC" w:rsidRDefault="003C0605">
      <w:pPr>
        <w:pStyle w:val="BodyText"/>
      </w:pPr>
      <w:r>
        <w:t>as corrupt as powerful</w:t>
      </w:r>
    </w:p>
    <w:p w:rsidR="003063BC" w:rsidRDefault="003C0605">
      <w:pPr>
        <w:pStyle w:val="Compact"/>
        <w:numPr>
          <w:ilvl w:val="0"/>
          <w:numId w:val="10"/>
        </w:numPr>
      </w:pPr>
      <w:r>
        <w:t>Which of the following is a correct sequence of events of the Mali Empire?</w:t>
      </w:r>
    </w:p>
    <w:p w:rsidR="003063BC" w:rsidRDefault="003C0605">
      <w:pPr>
        <w:pStyle w:val="FirstParagraph"/>
      </w:pPr>
      <w:r>
        <w:lastRenderedPageBreak/>
        <w:t>ai:</w:t>
      </w:r>
    </w:p>
    <w:p w:rsidR="003063BC" w:rsidRDefault="003C0605">
      <w:pPr>
        <w:pStyle w:val="BodyText"/>
      </w:pPr>
      <w:r>
        <w:t>Mansa Musa became king, traveled to Mecca, then brought an architect to Mali to design mosques.</w:t>
      </w:r>
    </w:p>
    <w:p w:rsidR="003063BC" w:rsidRDefault="003C0605">
      <w:pPr>
        <w:pStyle w:val="BodyText"/>
      </w:pPr>
      <w:r>
        <w:t>Sundiata expanded the empire, converted the people t</w:t>
      </w:r>
      <w:r>
        <w:t>o Islam, then left his empire to Mansa Musa.</w:t>
      </w:r>
    </w:p>
    <w:p w:rsidR="003063BC" w:rsidRDefault="003C0605">
      <w:pPr>
        <w:pStyle w:val="BodyText"/>
      </w:pPr>
      <w:r>
        <w:t>Mansa Musa traveled to Mecca, took over the Mali Empire, then lost it to the Songhai.</w:t>
      </w:r>
    </w:p>
    <w:p w:rsidR="003063BC" w:rsidRDefault="003C0605">
      <w:pPr>
        <w:pStyle w:val="BodyText"/>
      </w:pPr>
      <w:r>
        <w:t>Sundiata became king, traveled in a caravan, and built Timbuktu into a center of learning.</w:t>
      </w:r>
    </w:p>
    <w:p w:rsidR="003063BC" w:rsidRDefault="003C0605">
      <w:pPr>
        <w:pStyle w:val="BodyText"/>
      </w:pPr>
      <w:r>
        <w:t>ReadWorks OFC THE SoLuTION To READ</w:t>
      </w:r>
      <w:r>
        <w:t>ING COMPREHENSION = © 2012 ReadWorks®, Inc. All rights reserved. ReadWorks Questions: Mali &amp; African Empires — The Mali Empire</w:t>
      </w:r>
    </w:p>
    <w:p w:rsidR="003063BC" w:rsidRDefault="003C0605">
      <w:pPr>
        <w:numPr>
          <w:ilvl w:val="0"/>
          <w:numId w:val="11"/>
        </w:numPr>
      </w:pPr>
      <w:r>
        <w:t>Why do you think people continued to follow traditional African beliefs despite Mansa Musa’s efforts to get them to practice Isla</w:t>
      </w:r>
      <w:r>
        <w:t>m?</w:t>
      </w:r>
    </w:p>
    <w:p w:rsidR="003063BC" w:rsidRDefault="003C0605">
      <w:pPr>
        <w:numPr>
          <w:ilvl w:val="0"/>
          <w:numId w:val="11"/>
        </w:numPr>
      </w:pPr>
      <w:r>
        <w:t>Using evidence from the passage, what things were most important to Mansa Musa?</w:t>
      </w:r>
    </w:p>
    <w:p w:rsidR="003063BC" w:rsidRDefault="003C0605">
      <w:pPr>
        <w:numPr>
          <w:ilvl w:val="0"/>
          <w:numId w:val="11"/>
        </w:numPr>
      </w:pPr>
      <w:r>
        <w:t>The question below is an incomplete sentence. Choose the word that best completes the sentence.</w:t>
      </w:r>
    </w:p>
    <w:p w:rsidR="003063BC" w:rsidRDefault="003C0605">
      <w:pPr>
        <w:pStyle w:val="FirstParagraph"/>
      </w:pPr>
      <w:r>
        <w:t xml:space="preserve">Most people in the Mali Empire were successful farmers and herders </w:t>
      </w:r>
      <w:r>
        <w:t>prospered through trade within Africa and beyond.</w:t>
      </w:r>
    </w:p>
    <w:p w:rsidR="003063BC" w:rsidRDefault="003C0605">
      <w:pPr>
        <w:numPr>
          <w:ilvl w:val="0"/>
          <w:numId w:val="12"/>
        </w:numPr>
      </w:pPr>
      <w:r>
        <w:t>but</w:t>
      </w:r>
    </w:p>
    <w:p w:rsidR="003063BC" w:rsidRDefault="003C0605">
      <w:pPr>
        <w:pStyle w:val="Compact"/>
        <w:numPr>
          <w:ilvl w:val="0"/>
          <w:numId w:val="12"/>
        </w:numPr>
      </w:pPr>
      <w:r>
        <w:t>though</w:t>
      </w:r>
    </w:p>
    <w:p w:rsidR="003063BC" w:rsidRDefault="003C0605">
      <w:pPr>
        <w:numPr>
          <w:ilvl w:val="0"/>
          <w:numId w:val="12"/>
        </w:numPr>
      </w:pPr>
      <w:r>
        <w:t>and</w:t>
      </w:r>
    </w:p>
    <w:p w:rsidR="003063BC" w:rsidRDefault="003C0605">
      <w:pPr>
        <w:numPr>
          <w:ilvl w:val="0"/>
          <w:numId w:val="12"/>
        </w:numPr>
      </w:pPr>
      <w:r>
        <w:t>or</w:t>
      </w:r>
    </w:p>
    <w:p w:rsidR="003063BC" w:rsidRDefault="003C0605">
      <w:pPr>
        <w:pStyle w:val="Compact"/>
        <w:numPr>
          <w:ilvl w:val="0"/>
          <w:numId w:val="13"/>
        </w:numPr>
      </w:pPr>
      <w:r>
        <w:t>Answer the following question based on the sentence below.</w:t>
      </w:r>
    </w:p>
    <w:p w:rsidR="003063BC" w:rsidRDefault="003C0605">
      <w:pPr>
        <w:pStyle w:val="FirstParagraph"/>
      </w:pPr>
      <w:r>
        <w:t>Mansa Musa expanded his empire east through the trading city of Timbuktu, which became a center for learning under his rule.</w:t>
      </w:r>
    </w:p>
    <w:p w:rsidR="003063BC" w:rsidRDefault="003C0605">
      <w:pPr>
        <w:pStyle w:val="BodyText"/>
      </w:pPr>
      <w:r>
        <w:t>In t</w:t>
      </w:r>
      <w:r>
        <w:t>he sentence, the word Timbuktu best answers which question?</w:t>
      </w:r>
    </w:p>
    <w:p w:rsidR="003063BC" w:rsidRDefault="003C0605">
      <w:pPr>
        <w:pStyle w:val="BodyText"/>
      </w:pPr>
      <w:r>
        <w:t>Who? What? When? Where?</w:t>
      </w:r>
    </w:p>
    <w:p w:rsidR="003063BC" w:rsidRDefault="003C0605">
      <w:pPr>
        <w:pStyle w:val="BodyText"/>
      </w:pPr>
      <w:r>
        <w:t>2979</w:t>
      </w:r>
    </w:p>
    <w:p w:rsidR="003063BC" w:rsidRDefault="003C0605">
      <w:pPr>
        <w:pStyle w:val="Compact"/>
        <w:numPr>
          <w:ilvl w:val="0"/>
          <w:numId w:val="14"/>
        </w:numPr>
      </w:pPr>
      <w:r>
        <w:t>Vocabulary Word: influence: the effect of something on a person, thing or event.</w:t>
      </w:r>
    </w:p>
    <w:p w:rsidR="003063BC" w:rsidRDefault="003C0605">
      <w:pPr>
        <w:pStyle w:val="FirstParagraph"/>
      </w:pPr>
      <w:r>
        <w:t>Use the vocabulary word in a sentence:</w:t>
      </w:r>
    </w:p>
    <w:p w:rsidR="003063BC" w:rsidRDefault="003C0605">
      <w:pPr>
        <w:pStyle w:val="BodyText"/>
      </w:pPr>
      <w:r>
        <w:t>ReadWorks or THE SOLUTION TO READING COMPREHENS</w:t>
      </w:r>
      <w:r>
        <w:t xml:space="preserve">ION &amp; © 2012 ReadWorks®, Inc. All rights reserved. </w:t>
      </w:r>
    </w:p>
    <w:sectPr w:rsidR="003063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0605" w:rsidRDefault="003C0605">
      <w:pPr>
        <w:spacing w:after="0"/>
      </w:pPr>
      <w:r>
        <w:separator/>
      </w:r>
    </w:p>
  </w:endnote>
  <w:endnote w:type="continuationSeparator" w:id="0">
    <w:p w:rsidR="003C0605" w:rsidRDefault="003C06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0605" w:rsidRDefault="003C0605">
      <w:r>
        <w:separator/>
      </w:r>
    </w:p>
  </w:footnote>
  <w:footnote w:type="continuationSeparator" w:id="0">
    <w:p w:rsidR="003C0605" w:rsidRDefault="003C06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6396A5E"/>
    <w:multiLevelType w:val="multilevel"/>
    <w:tmpl w:val="68EC9C3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BD0C1E"/>
    <w:multiLevelType w:val="multilevel"/>
    <w:tmpl w:val="AD1A5DF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EAB893E"/>
    <w:multiLevelType w:val="multilevel"/>
    <w:tmpl w:val="EB6EA3D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B57E5BD"/>
    <w:multiLevelType w:val="multilevel"/>
    <w:tmpl w:val="4992D50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06C2A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3719B90"/>
    <w:multiLevelType w:val="multilevel"/>
    <w:tmpl w:val="C846C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45EA4E5"/>
    <w:multiLevelType w:val="multilevel"/>
    <w:tmpl w:val="CE5061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FB45C92"/>
    <w:multiLevelType w:val="multilevel"/>
    <w:tmpl w:val="A3B26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9227D42"/>
    <w:multiLevelType w:val="multilevel"/>
    <w:tmpl w:val="5394DAF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4F95B7DE"/>
    <w:multiLevelType w:val="multilevel"/>
    <w:tmpl w:val="28C8F23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7F129E8"/>
    <w:multiLevelType w:val="multilevel"/>
    <w:tmpl w:val="127805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7E2E20EE"/>
    <w:multiLevelType w:val="multilevel"/>
    <w:tmpl w:val="C4DA745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4">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063BC"/>
    <w:rsid w:val="003C0605"/>
    <w:rsid w:val="004E29B3"/>
    <w:rsid w:val="00590D07"/>
    <w:rsid w:val="006D6CAF"/>
    <w:rsid w:val="00720AA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18</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ew York City Department of Education</Company>
  <LinksUpToDate>false</LinksUpToDate>
  <CharactersWithSpaces>4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19-11-22T19:43:00Z</dcterms:created>
  <dcterms:modified xsi:type="dcterms:W3CDTF">2019-11-22T19:43:00Z</dcterms:modified>
</cp:coreProperties>
</file>